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A2D54" w14:textId="77777777" w:rsidR="000026D4" w:rsidRPr="00334BF3" w:rsidRDefault="00334BF3" w:rsidP="00041DA6">
      <w:pPr>
        <w:jc w:val="center"/>
        <w:rPr>
          <w:b/>
          <w:sz w:val="40"/>
          <w:szCs w:val="40"/>
        </w:rPr>
      </w:pPr>
      <w:r w:rsidRPr="00334BF3">
        <w:rPr>
          <w:b/>
          <w:sz w:val="40"/>
          <w:szCs w:val="40"/>
        </w:rPr>
        <w:t>DP3</w:t>
      </w:r>
      <w:r w:rsidR="000026D4" w:rsidRPr="00334BF3">
        <w:rPr>
          <w:b/>
          <w:sz w:val="40"/>
          <w:szCs w:val="40"/>
        </w:rPr>
        <w:t xml:space="preserve"> Property Disbursement Form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73"/>
        <w:gridCol w:w="781"/>
        <w:gridCol w:w="662"/>
        <w:gridCol w:w="2428"/>
        <w:gridCol w:w="2110"/>
      </w:tblGrid>
      <w:tr w:rsidR="000026D4" w:rsidRPr="000026D4" w14:paraId="2EB5C38B" w14:textId="77777777" w:rsidTr="00442550">
        <w:trPr>
          <w:trHeight w:hRule="exact" w:val="631"/>
        </w:trPr>
        <w:tc>
          <w:tcPr>
            <w:tcW w:w="2219" w:type="pct"/>
            <w:tcBorders>
              <w:top w:val="single" w:sz="18" w:space="0" w:color="auto"/>
              <w:left w:val="single" w:sz="18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4B39C921" w14:textId="77777777" w:rsidR="000026D4" w:rsidRPr="00442550" w:rsidRDefault="00442550" w:rsidP="00442550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442550">
              <w:rPr>
                <w:rFonts w:ascii="Arial" w:eastAsia="Arial" w:hAnsi="Arial" w:cs="Arial"/>
                <w:sz w:val="18"/>
                <w:szCs w:val="18"/>
              </w:rPr>
              <w:t>1.</w:t>
            </w:r>
            <w:r w:rsidR="00334BF3">
              <w:rPr>
                <w:rFonts w:ascii="Arial" w:eastAsia="Arial" w:hAnsi="Arial" w:cs="Arial"/>
                <w:sz w:val="18"/>
                <w:szCs w:val="18"/>
              </w:rPr>
              <w:t>Defendant / Offender</w:t>
            </w:r>
            <w:r w:rsidR="000026D4" w:rsidRPr="00442550">
              <w:rPr>
                <w:rFonts w:ascii="Arial" w:eastAsia="Arial" w:hAnsi="Arial" w:cs="Arial"/>
                <w:sz w:val="18"/>
                <w:szCs w:val="18"/>
              </w:rPr>
              <w:t xml:space="preserve"> Printed Full</w:t>
            </w:r>
            <w:r w:rsidR="000026D4" w:rsidRPr="00442550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="000026D4" w:rsidRPr="00442550">
              <w:rPr>
                <w:rFonts w:ascii="Arial" w:eastAsia="Arial" w:hAnsi="Arial" w:cs="Arial"/>
                <w:sz w:val="18"/>
                <w:szCs w:val="18"/>
              </w:rPr>
              <w:t>N</w:t>
            </w:r>
            <w:r w:rsidR="000026D4" w:rsidRPr="00442550">
              <w:rPr>
                <w:rFonts w:ascii="Arial" w:eastAsia="Arial" w:hAnsi="Arial" w:cs="Arial"/>
                <w:spacing w:val="-2"/>
                <w:sz w:val="18"/>
                <w:szCs w:val="18"/>
              </w:rPr>
              <w:t>a</w:t>
            </w:r>
            <w:r w:rsidR="000026D4" w:rsidRPr="00442550"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 w:rsidR="000026D4" w:rsidRPr="00442550">
              <w:rPr>
                <w:rFonts w:ascii="Arial" w:eastAsia="Arial" w:hAnsi="Arial" w:cs="Arial"/>
                <w:sz w:val="18"/>
                <w:szCs w:val="18"/>
              </w:rPr>
              <w:t>e:</w:t>
            </w:r>
          </w:p>
          <w:p w14:paraId="02E5DA1F" w14:textId="77777777" w:rsidR="00442550" w:rsidRPr="00442550" w:rsidRDefault="00442550" w:rsidP="00442550">
            <w:pPr>
              <w:ind w:left="102"/>
            </w:pPr>
            <w: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0" w:name="Text3"/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  <w:bookmarkEnd w:id="0"/>
          </w:p>
        </w:tc>
        <w:tc>
          <w:tcPr>
            <w:tcW w:w="671" w:type="pct"/>
            <w:gridSpan w:val="2"/>
            <w:tcBorders>
              <w:top w:val="single" w:sz="18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D96A7" w14:textId="77777777" w:rsidR="00442550" w:rsidRDefault="000026D4" w:rsidP="00442550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2. </w:t>
            </w:r>
            <w:r>
              <w:rPr>
                <w:rFonts w:ascii="Arial" w:eastAsia="Arial" w:hAnsi="Arial" w:cs="Arial"/>
                <w:sz w:val="18"/>
                <w:szCs w:val="18"/>
              </w:rPr>
              <w:t>Offender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 #</w:t>
            </w:r>
            <w:r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  <w:p w14:paraId="23B951C6" w14:textId="77777777" w:rsidR="00442550" w:rsidRPr="00442550" w:rsidRDefault="00442550" w:rsidP="00442550">
            <w:pPr>
              <w:widowControl w:val="0"/>
              <w:spacing w:after="0" w:line="205" w:lineRule="exact"/>
              <w:ind w:left="102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1" w:name="Text4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1"/>
          </w:p>
        </w:tc>
        <w:tc>
          <w:tcPr>
            <w:tcW w:w="1129" w:type="pct"/>
            <w:tcBorders>
              <w:top w:val="single" w:sz="18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82DFE4" w14:textId="77777777" w:rsidR="000026D4" w:rsidRDefault="000026D4" w:rsidP="000026D4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3. </w:t>
            </w:r>
            <w:r w:rsidR="00334BF3">
              <w:rPr>
                <w:rFonts w:ascii="Arial" w:eastAsia="Arial" w:hAnsi="Arial" w:cs="Arial"/>
                <w:sz w:val="18"/>
                <w:szCs w:val="18"/>
              </w:rPr>
              <w:t>DP3 Office</w:t>
            </w:r>
            <w:r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  <w:p w14:paraId="12D3E1D5" w14:textId="77777777" w:rsidR="00442550" w:rsidRPr="00442550" w:rsidRDefault="00442550" w:rsidP="000026D4">
            <w:pPr>
              <w:widowControl w:val="0"/>
              <w:spacing w:after="0" w:line="205" w:lineRule="exact"/>
              <w:ind w:left="102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2" w:name="Text5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2"/>
          </w:p>
        </w:tc>
        <w:tc>
          <w:tcPr>
            <w:tcW w:w="981" w:type="pct"/>
            <w:tcBorders>
              <w:top w:val="single" w:sz="18" w:space="0" w:color="auto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658B5E1A" w14:textId="77777777" w:rsidR="000026D4" w:rsidRDefault="000026D4" w:rsidP="000026D4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>4. Date</w:t>
            </w:r>
            <w:r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  <w:p w14:paraId="2EA5EE5A" w14:textId="77777777" w:rsidR="00442550" w:rsidRPr="00442550" w:rsidRDefault="00442550" w:rsidP="000026D4">
            <w:pPr>
              <w:widowControl w:val="0"/>
              <w:spacing w:after="0" w:line="205" w:lineRule="exact"/>
              <w:ind w:left="102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3" w:name="Text6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3"/>
          </w:p>
        </w:tc>
      </w:tr>
      <w:tr w:rsidR="000026D4" w:rsidRPr="000026D4" w14:paraId="3CAAA9F2" w14:textId="77777777" w:rsidTr="000026D4">
        <w:trPr>
          <w:trHeight w:hRule="exact" w:val="595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0E1B84F7" w14:textId="5F640710" w:rsidR="000026D4" w:rsidRDefault="000026D4" w:rsidP="000026D4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>5. L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>s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t </w:t>
            </w:r>
            <w:proofErr w:type="gramStart"/>
            <w:r w:rsidR="00E70A7E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nd</w:t>
            </w:r>
            <w:proofErr w:type="gramEnd"/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 D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e</w:t>
            </w:r>
            <w:r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>sc</w:t>
            </w:r>
            <w:r w:rsidRPr="000026D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ibe 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te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m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s</w:t>
            </w:r>
            <w:r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T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B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e Gi</w:t>
            </w:r>
            <w:r w:rsidRPr="000026D4"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en</w:t>
            </w:r>
            <w:r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  <w:p w14:paraId="50C8A68F" w14:textId="77777777" w:rsidR="00442550" w:rsidRPr="00442550" w:rsidRDefault="00442550" w:rsidP="000026D4">
            <w:pPr>
              <w:widowControl w:val="0"/>
              <w:spacing w:after="0" w:line="205" w:lineRule="exact"/>
              <w:ind w:left="102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4" w:name="Text7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4"/>
          </w:p>
        </w:tc>
      </w:tr>
      <w:tr w:rsidR="000026D4" w:rsidRPr="000026D4" w14:paraId="7C0D8F0F" w14:textId="77777777" w:rsidTr="00442550">
        <w:trPr>
          <w:trHeight w:hRule="exact" w:val="598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7A467543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5"/>
          </w:p>
        </w:tc>
      </w:tr>
      <w:tr w:rsidR="000026D4" w:rsidRPr="000026D4" w14:paraId="4F24ECB0" w14:textId="77777777" w:rsidTr="00442550">
        <w:trPr>
          <w:trHeight w:hRule="exact" w:val="595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2F363F3E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6" w:name="Text9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6"/>
          </w:p>
        </w:tc>
      </w:tr>
      <w:tr w:rsidR="000026D4" w:rsidRPr="000026D4" w14:paraId="45CEBCD1" w14:textId="77777777" w:rsidTr="00442550">
        <w:trPr>
          <w:trHeight w:hRule="exact" w:val="596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5698FA7F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7"/>
          </w:p>
        </w:tc>
      </w:tr>
      <w:tr w:rsidR="000026D4" w:rsidRPr="000026D4" w14:paraId="3DFA3D43" w14:textId="77777777" w:rsidTr="00442550">
        <w:trPr>
          <w:trHeight w:hRule="exact" w:val="598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272E803C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8"/>
          </w:p>
        </w:tc>
      </w:tr>
      <w:tr w:rsidR="000026D4" w:rsidRPr="000026D4" w14:paraId="42E21957" w14:textId="77777777" w:rsidTr="00442550">
        <w:trPr>
          <w:trHeight w:hRule="exact" w:val="595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440D0769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9"/>
          </w:p>
        </w:tc>
      </w:tr>
      <w:tr w:rsidR="000026D4" w:rsidRPr="000026D4" w14:paraId="63B04DE2" w14:textId="77777777" w:rsidTr="00442550">
        <w:trPr>
          <w:trHeight w:hRule="exact" w:val="595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76F30268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0" w:name="Text13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10"/>
          </w:p>
        </w:tc>
      </w:tr>
      <w:tr w:rsidR="000026D4" w:rsidRPr="000026D4" w14:paraId="4FA3B0AA" w14:textId="77777777" w:rsidTr="00442550">
        <w:trPr>
          <w:trHeight w:hRule="exact" w:val="595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7DA8CBE9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1" w:name="Text14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11"/>
          </w:p>
        </w:tc>
      </w:tr>
      <w:tr w:rsidR="000026D4" w:rsidRPr="000026D4" w14:paraId="5AAE810B" w14:textId="77777777" w:rsidTr="00442550">
        <w:trPr>
          <w:trHeight w:hRule="exact" w:val="629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  <w:vAlign w:val="center"/>
          </w:tcPr>
          <w:p w14:paraId="55BD4FE2" w14:textId="77777777" w:rsidR="000026D4" w:rsidRPr="000026D4" w:rsidRDefault="00442550" w:rsidP="00442550">
            <w:pPr>
              <w:widowControl w:val="0"/>
              <w:spacing w:after="0" w:line="240" w:lineRule="auto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2" w:name="Text15"/>
            <w:r>
              <w:rPr>
                <w:rFonts w:ascii="Calibri" w:eastAsia="Calibri" w:hAnsi="Calibri" w:cs="Times New Roman"/>
              </w:rPr>
              <w:instrText xml:space="preserve"> FORMTEXT </w:instrText>
            </w:r>
            <w:r>
              <w:rPr>
                <w:rFonts w:ascii="Calibri" w:eastAsia="Calibri" w:hAnsi="Calibri" w:cs="Times New Roman"/>
              </w:rPr>
            </w:r>
            <w:r>
              <w:rPr>
                <w:rFonts w:ascii="Calibri" w:eastAsia="Calibri" w:hAnsi="Calibri" w:cs="Times New Roman"/>
              </w:rPr>
              <w:fldChar w:fldCharType="separate"/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  <w:noProof/>
              </w:rPr>
              <w:t> </w:t>
            </w:r>
            <w:r>
              <w:rPr>
                <w:rFonts w:ascii="Calibri" w:eastAsia="Calibri" w:hAnsi="Calibri" w:cs="Times New Roman"/>
              </w:rPr>
              <w:fldChar w:fldCharType="end"/>
            </w:r>
            <w:bookmarkEnd w:id="12"/>
          </w:p>
        </w:tc>
      </w:tr>
      <w:tr w:rsidR="000026D4" w:rsidRPr="000026D4" w14:paraId="1CB50620" w14:textId="77777777" w:rsidTr="000002B4">
        <w:trPr>
          <w:trHeight w:hRule="exact" w:val="864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18" w:space="0" w:color="auto"/>
            </w:tcBorders>
          </w:tcPr>
          <w:p w14:paraId="73996B12" w14:textId="3DA8A92D" w:rsidR="000026D4" w:rsidRDefault="000026D4" w:rsidP="000026D4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>6. Prope</w:t>
            </w:r>
            <w:r w:rsidRPr="000026D4">
              <w:rPr>
                <w:rFonts w:ascii="Arial" w:eastAsia="Arial" w:hAnsi="Arial" w:cs="Arial"/>
                <w:spacing w:val="-3"/>
                <w:sz w:val="18"/>
                <w:szCs w:val="18"/>
              </w:rPr>
              <w:t>r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ty</w:t>
            </w:r>
            <w:r w:rsidRPr="000026D4">
              <w:rPr>
                <w:rFonts w:ascii="Arial" w:eastAsia="Arial" w:hAnsi="Arial" w:cs="Arial"/>
                <w:spacing w:val="-1"/>
                <w:sz w:val="18"/>
                <w:szCs w:val="18"/>
              </w:rPr>
              <w:t xml:space="preserve"> </w:t>
            </w:r>
            <w:proofErr w:type="gramStart"/>
            <w:r w:rsidR="00E70A7E">
              <w:rPr>
                <w:rFonts w:ascii="Arial" w:eastAsia="Arial" w:hAnsi="Arial" w:cs="Arial"/>
                <w:spacing w:val="-1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z w:val="18"/>
                <w:szCs w:val="18"/>
              </w:rPr>
              <w:t>o</w:t>
            </w:r>
            <w:proofErr w:type="gramEnd"/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Pr="001C2592">
              <w:rPr>
                <w:rFonts w:ascii="Arial" w:eastAsia="Arial" w:hAnsi="Arial" w:cs="Arial"/>
                <w:sz w:val="18"/>
                <w:szCs w:val="18"/>
              </w:rPr>
              <w:t>Be</w:t>
            </w:r>
            <w:r w:rsidRPr="001C2592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1C2592">
              <w:rPr>
                <w:rFonts w:ascii="Arial" w:eastAsia="Arial" w:hAnsi="Arial" w:cs="Arial"/>
                <w:sz w:val="18"/>
                <w:szCs w:val="18"/>
              </w:rPr>
              <w:t>Gi</w:t>
            </w:r>
            <w:r w:rsidRPr="001C2592">
              <w:rPr>
                <w:rFonts w:ascii="Arial" w:eastAsia="Arial" w:hAnsi="Arial" w:cs="Arial"/>
                <w:spacing w:val="-1"/>
                <w:sz w:val="18"/>
                <w:szCs w:val="18"/>
              </w:rPr>
              <w:t>v</w:t>
            </w:r>
            <w:r w:rsidRPr="001C2592">
              <w:rPr>
                <w:rFonts w:ascii="Arial" w:eastAsia="Arial" w:hAnsi="Arial" w:cs="Arial"/>
                <w:sz w:val="18"/>
                <w:szCs w:val="18"/>
              </w:rPr>
              <w:t>en To:</w:t>
            </w:r>
            <w:r w:rsidR="000002B4" w:rsidRPr="001C2592">
              <w:rPr>
                <w:rFonts w:ascii="Arial" w:eastAsia="Arial" w:hAnsi="Arial" w:cs="Arial"/>
                <w:sz w:val="18"/>
                <w:szCs w:val="18"/>
              </w:rPr>
              <w:t xml:space="preserve"> (Please include the phone # of the recipient as well.)</w:t>
            </w:r>
          </w:p>
          <w:p w14:paraId="5FAD76D7" w14:textId="77777777" w:rsidR="00442550" w:rsidRPr="00442550" w:rsidRDefault="00442550" w:rsidP="000026D4">
            <w:pPr>
              <w:widowControl w:val="0"/>
              <w:spacing w:after="0" w:line="205" w:lineRule="exact"/>
              <w:ind w:left="102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3" w:name="Text16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13"/>
          </w:p>
        </w:tc>
      </w:tr>
      <w:tr w:rsidR="000026D4" w:rsidRPr="000026D4" w14:paraId="2DDDB759" w14:textId="77777777" w:rsidTr="000026D4">
        <w:trPr>
          <w:trHeight w:hRule="exact" w:val="598"/>
        </w:trPr>
        <w:tc>
          <w:tcPr>
            <w:tcW w:w="2582" w:type="pct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67B8C24E" w14:textId="77777777" w:rsidR="000026D4" w:rsidRPr="000026D4" w:rsidRDefault="000026D4" w:rsidP="000026D4">
            <w:pPr>
              <w:widowControl w:val="0"/>
              <w:spacing w:after="0" w:line="205" w:lineRule="exact"/>
              <w:ind w:left="102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 xml:space="preserve">7. </w:t>
            </w:r>
            <w:r w:rsidR="00334BF3">
              <w:rPr>
                <w:rFonts w:ascii="Arial" w:eastAsia="Arial" w:hAnsi="Arial" w:cs="Arial"/>
                <w:sz w:val="18"/>
                <w:szCs w:val="18"/>
              </w:rPr>
              <w:t>Defendant / Offender</w:t>
            </w:r>
            <w:r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Pr="000026D4">
              <w:rPr>
                <w:rFonts w:ascii="Arial" w:eastAsia="Arial" w:hAnsi="Arial" w:cs="Arial"/>
                <w:spacing w:val="-3"/>
                <w:sz w:val="18"/>
                <w:szCs w:val="18"/>
              </w:rPr>
              <w:t>S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ign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a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ture</w:t>
            </w:r>
            <w:r w:rsidR="00041DA6">
              <w:rPr>
                <w:rFonts w:ascii="Arial" w:eastAsia="Arial" w:hAnsi="Arial" w:cs="Arial"/>
                <w:sz w:val="18"/>
                <w:szCs w:val="18"/>
              </w:rPr>
              <w:t xml:space="preserve"> / Date</w:t>
            </w:r>
            <w:r w:rsidR="001C2592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2418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36030B85" w14:textId="77777777" w:rsidR="000026D4" w:rsidRPr="000026D4" w:rsidRDefault="000026D4" w:rsidP="000026D4">
            <w:pPr>
              <w:widowControl w:val="0"/>
              <w:spacing w:after="0" w:line="205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 w:rsidRPr="000026D4">
              <w:rPr>
                <w:rFonts w:ascii="Arial" w:eastAsia="Arial" w:hAnsi="Arial" w:cs="Arial"/>
                <w:sz w:val="18"/>
                <w:szCs w:val="18"/>
              </w:rPr>
              <w:t>8. Aut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h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ori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z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ing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Offi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c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er’s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Si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g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na</w:t>
            </w:r>
            <w:r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 w:rsidRPr="000026D4">
              <w:rPr>
                <w:rFonts w:ascii="Arial" w:eastAsia="Arial" w:hAnsi="Arial" w:cs="Arial"/>
                <w:sz w:val="18"/>
                <w:szCs w:val="18"/>
              </w:rPr>
              <w:t>ure</w:t>
            </w:r>
            <w:r w:rsidR="00041DA6">
              <w:rPr>
                <w:rFonts w:ascii="Arial" w:eastAsia="Arial" w:hAnsi="Arial" w:cs="Arial"/>
                <w:sz w:val="18"/>
                <w:szCs w:val="18"/>
              </w:rPr>
              <w:t xml:space="preserve"> / Date</w:t>
            </w:r>
            <w:r w:rsidR="001C2592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</w:tr>
      <w:tr w:rsidR="00041DA6" w:rsidRPr="000026D4" w14:paraId="3DF99A90" w14:textId="77777777" w:rsidTr="000026D4">
        <w:trPr>
          <w:trHeight w:hRule="exact" w:val="596"/>
        </w:trPr>
        <w:tc>
          <w:tcPr>
            <w:tcW w:w="2582" w:type="pct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2DCF967E" w14:textId="77777777" w:rsidR="00041DA6" w:rsidRDefault="00041DA6" w:rsidP="00041DA6">
            <w:pPr>
              <w:widowControl w:val="0"/>
              <w:spacing w:after="0" w:line="240" w:lineRule="auto"/>
              <w:ind w:left="10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9. Type of Recipient ID Verified: </w:t>
            </w:r>
            <w:r w:rsidRPr="00041DA6">
              <w:rPr>
                <w:rFonts w:ascii="Arial" w:eastAsia="Arial" w:hAnsi="Arial" w:cs="Arial"/>
                <w:sz w:val="16"/>
                <w:szCs w:val="16"/>
              </w:rPr>
              <w:t>(Check One)</w:t>
            </w:r>
          </w:p>
          <w:p w14:paraId="0FCD2C5A" w14:textId="77777777" w:rsidR="00041DA6" w:rsidRPr="00041DA6" w:rsidRDefault="00041DA6" w:rsidP="00041DA6">
            <w:pPr>
              <w:widowControl w:val="0"/>
              <w:spacing w:after="0" w:line="240" w:lineRule="auto"/>
              <w:ind w:left="101"/>
              <w:rPr>
                <w:rFonts w:ascii="Arial" w:eastAsia="Arial" w:hAnsi="Arial" w:cs="Arial"/>
                <w:sz w:val="12"/>
                <w:szCs w:val="12"/>
              </w:rPr>
            </w:pPr>
          </w:p>
          <w:p w14:paraId="4D2B4499" w14:textId="77777777" w:rsidR="00041DA6" w:rsidRPr="00041DA6" w:rsidRDefault="00E119C5" w:rsidP="00041DA6">
            <w:pPr>
              <w:widowControl w:val="0"/>
              <w:spacing w:after="0" w:line="240" w:lineRule="auto"/>
              <w:ind w:left="101"/>
              <w:rPr>
                <w:rFonts w:ascii="Arial" w:eastAsia="Arial" w:hAnsi="Arial" w:cs="Arial"/>
                <w:sz w:val="18"/>
                <w:szCs w:val="18"/>
                <w:u w:val="single"/>
              </w:rPr>
            </w:pPr>
            <w:sdt>
              <w:sdtPr>
                <w:rPr>
                  <w:rFonts w:ascii="Arial" w:eastAsia="Arial" w:hAnsi="Arial" w:cs="Arial"/>
                  <w:sz w:val="18"/>
                  <w:szCs w:val="18"/>
                </w:rPr>
                <w:id w:val="-1725591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DA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41DA6">
              <w:rPr>
                <w:rFonts w:ascii="Arial" w:eastAsia="Arial" w:hAnsi="Arial" w:cs="Arial"/>
                <w:sz w:val="18"/>
                <w:szCs w:val="18"/>
              </w:rPr>
              <w:t xml:space="preserve"> AK DL   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</w:rPr>
                <w:id w:val="137466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DA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41DA6">
              <w:rPr>
                <w:rFonts w:ascii="Arial" w:eastAsia="Arial" w:hAnsi="Arial" w:cs="Arial"/>
                <w:sz w:val="18"/>
                <w:szCs w:val="18"/>
              </w:rPr>
              <w:t xml:space="preserve"> AK ID      </w:t>
            </w:r>
            <w:sdt>
              <w:sdtPr>
                <w:rPr>
                  <w:rFonts w:ascii="Arial" w:eastAsia="Arial" w:hAnsi="Arial" w:cs="Arial"/>
                  <w:sz w:val="18"/>
                  <w:szCs w:val="18"/>
                </w:rPr>
                <w:id w:val="-71728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1DA6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041DA6">
              <w:rPr>
                <w:rFonts w:ascii="Arial" w:eastAsia="Arial" w:hAnsi="Arial" w:cs="Arial"/>
                <w:sz w:val="18"/>
                <w:szCs w:val="18"/>
              </w:rPr>
              <w:t xml:space="preserve"> Other: </w:t>
            </w:r>
            <w:r w:rsidR="00041DA6">
              <w:rPr>
                <w:rFonts w:ascii="Arial" w:eastAsia="Arial" w:hAnsi="Arial" w:cs="Arial"/>
                <w:sz w:val="18"/>
                <w:szCs w:val="18"/>
                <w:u w:val="single"/>
              </w:rPr>
              <w:t xml:space="preserve">                                                 .</w:t>
            </w:r>
          </w:p>
        </w:tc>
        <w:tc>
          <w:tcPr>
            <w:tcW w:w="2418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0FF37B80" w14:textId="77777777" w:rsidR="00041DA6" w:rsidRDefault="00041DA6" w:rsidP="00041DA6">
            <w:pPr>
              <w:widowControl w:val="0"/>
              <w:spacing w:after="0" w:line="206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10. </w:t>
            </w:r>
            <w:r w:rsidR="001C2592">
              <w:rPr>
                <w:rFonts w:ascii="Arial" w:eastAsia="Arial" w:hAnsi="Arial" w:cs="Arial"/>
                <w:sz w:val="18"/>
                <w:szCs w:val="18"/>
              </w:rPr>
              <w:t xml:space="preserve">DL / </w:t>
            </w:r>
            <w:r>
              <w:rPr>
                <w:rFonts w:ascii="Arial" w:eastAsia="Arial" w:hAnsi="Arial" w:cs="Arial"/>
                <w:sz w:val="18"/>
                <w:szCs w:val="18"/>
              </w:rPr>
              <w:t>ID Number:</w:t>
            </w:r>
          </w:p>
          <w:p w14:paraId="0AD58FC8" w14:textId="77777777" w:rsidR="00442550" w:rsidRPr="00442550" w:rsidRDefault="00442550" w:rsidP="00041DA6">
            <w:pPr>
              <w:widowControl w:val="0"/>
              <w:spacing w:after="0" w:line="206" w:lineRule="exact"/>
              <w:ind w:left="99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14"/>
          </w:p>
        </w:tc>
      </w:tr>
      <w:tr w:rsidR="000026D4" w:rsidRPr="000026D4" w14:paraId="0836CAE6" w14:textId="77777777" w:rsidTr="000026D4">
        <w:trPr>
          <w:trHeight w:hRule="exact" w:val="596"/>
        </w:trPr>
        <w:tc>
          <w:tcPr>
            <w:tcW w:w="2582" w:type="pct"/>
            <w:gridSpan w:val="2"/>
            <w:tcBorders>
              <w:top w:val="single" w:sz="6" w:space="0" w:color="000000"/>
              <w:left w:val="single" w:sz="18" w:space="0" w:color="auto"/>
              <w:bottom w:val="single" w:sz="6" w:space="0" w:color="000000"/>
              <w:right w:val="single" w:sz="6" w:space="0" w:color="000000"/>
            </w:tcBorders>
          </w:tcPr>
          <w:p w14:paraId="2BAB54EA" w14:textId="77777777" w:rsidR="000026D4" w:rsidRPr="000026D4" w:rsidRDefault="00041DA6" w:rsidP="00041DA6">
            <w:pPr>
              <w:widowControl w:val="0"/>
              <w:spacing w:after="0" w:line="206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. Re</w:t>
            </w:r>
            <w:r w:rsidR="000026D4" w:rsidRPr="000026D4">
              <w:rPr>
                <w:rFonts w:ascii="Arial" w:eastAsia="Arial" w:hAnsi="Arial" w:cs="Arial"/>
                <w:spacing w:val="-1"/>
                <w:sz w:val="18"/>
                <w:szCs w:val="18"/>
              </w:rPr>
              <w:t>c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ipi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e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nt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’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s</w:t>
            </w:r>
            <w:r w:rsidR="000026D4"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Si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g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na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ur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/ Date</w:t>
            </w:r>
            <w:r w:rsidR="001C2592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2418" w:type="pct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8" w:space="0" w:color="auto"/>
            </w:tcBorders>
          </w:tcPr>
          <w:p w14:paraId="66E55D3D" w14:textId="77777777" w:rsidR="000026D4" w:rsidRPr="000026D4" w:rsidRDefault="00041DA6" w:rsidP="000026D4">
            <w:pPr>
              <w:widowControl w:val="0"/>
              <w:spacing w:after="0" w:line="206" w:lineRule="exact"/>
              <w:ind w:left="9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2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.</w:t>
            </w:r>
            <w:r w:rsidR="000026D4"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Re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l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ea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s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ing Of</w:t>
            </w:r>
            <w:r w:rsidR="000026D4" w:rsidRPr="000026D4">
              <w:rPr>
                <w:rFonts w:ascii="Arial" w:eastAsia="Arial" w:hAnsi="Arial" w:cs="Arial"/>
                <w:spacing w:val="-3"/>
                <w:sz w:val="18"/>
                <w:szCs w:val="18"/>
              </w:rPr>
              <w:t>f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i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c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er’s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 xml:space="preserve"> 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Sig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n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a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t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ure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/ Date</w:t>
            </w:r>
            <w:r w:rsidR="001C2592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</w:tr>
      <w:tr w:rsidR="000026D4" w:rsidRPr="000026D4" w14:paraId="7B376924" w14:textId="77777777" w:rsidTr="000026D4">
        <w:trPr>
          <w:trHeight w:val="1840"/>
        </w:trPr>
        <w:tc>
          <w:tcPr>
            <w:tcW w:w="5000" w:type="pct"/>
            <w:gridSpan w:val="5"/>
            <w:tcBorders>
              <w:top w:val="single" w:sz="6" w:space="0" w:color="000000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91295F3" w14:textId="77777777" w:rsidR="000026D4" w:rsidRDefault="00041DA6" w:rsidP="00041DA6">
            <w:pPr>
              <w:widowControl w:val="0"/>
              <w:spacing w:after="0" w:line="205" w:lineRule="exac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. Sp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e</w:t>
            </w:r>
            <w:r w:rsidR="000026D4"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>c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i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al R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e</w:t>
            </w:r>
            <w:r w:rsidR="000026D4"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ar</w:t>
            </w:r>
            <w:r w:rsidR="000026D4" w:rsidRPr="000026D4">
              <w:rPr>
                <w:rFonts w:ascii="Arial" w:eastAsia="Arial" w:hAnsi="Arial" w:cs="Arial"/>
                <w:spacing w:val="-2"/>
                <w:sz w:val="18"/>
                <w:szCs w:val="18"/>
              </w:rPr>
              <w:t>k</w:t>
            </w:r>
            <w:r w:rsidR="000026D4" w:rsidRPr="000026D4">
              <w:rPr>
                <w:rFonts w:ascii="Arial" w:eastAsia="Arial" w:hAnsi="Arial" w:cs="Arial"/>
                <w:sz w:val="18"/>
                <w:szCs w:val="18"/>
              </w:rPr>
              <w:t>s</w:t>
            </w:r>
            <w:r w:rsidR="000026D4" w:rsidRPr="000026D4">
              <w:rPr>
                <w:rFonts w:ascii="Arial" w:eastAsia="Arial" w:hAnsi="Arial" w:cs="Arial"/>
                <w:spacing w:val="1"/>
                <w:sz w:val="18"/>
                <w:szCs w:val="18"/>
              </w:rPr>
              <w:t xml:space="preserve"> </w:t>
            </w:r>
            <w:r w:rsidR="000026D4">
              <w:rPr>
                <w:rFonts w:ascii="Arial" w:eastAsia="Arial" w:hAnsi="Arial" w:cs="Arial"/>
                <w:sz w:val="18"/>
                <w:szCs w:val="18"/>
              </w:rPr>
              <w:t>/ Additional Comments:</w:t>
            </w:r>
          </w:p>
          <w:p w14:paraId="190F4E31" w14:textId="77777777" w:rsidR="00442550" w:rsidRPr="00442550" w:rsidRDefault="00442550" w:rsidP="00041DA6">
            <w:pPr>
              <w:widowControl w:val="0"/>
              <w:spacing w:after="0" w:line="205" w:lineRule="exact"/>
              <w:rPr>
                <w:rFonts w:eastAsia="Arial" w:cs="Arial"/>
              </w:rPr>
            </w:pPr>
            <w:r>
              <w:rPr>
                <w:rFonts w:eastAsia="Arial" w:cs="Arial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rPr>
                <w:rFonts w:eastAsia="Arial" w:cs="Arial"/>
              </w:rPr>
              <w:instrText xml:space="preserve"> FORMTEXT </w:instrText>
            </w:r>
            <w:r>
              <w:rPr>
                <w:rFonts w:eastAsia="Arial" w:cs="Arial"/>
              </w:rPr>
            </w:r>
            <w:r>
              <w:rPr>
                <w:rFonts w:eastAsia="Arial" w:cs="Arial"/>
              </w:rPr>
              <w:fldChar w:fldCharType="separate"/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  <w:noProof/>
              </w:rPr>
              <w:t> </w:t>
            </w:r>
            <w:r>
              <w:rPr>
                <w:rFonts w:eastAsia="Arial" w:cs="Arial"/>
              </w:rPr>
              <w:fldChar w:fldCharType="end"/>
            </w:r>
            <w:bookmarkEnd w:id="15"/>
          </w:p>
        </w:tc>
      </w:tr>
    </w:tbl>
    <w:p w14:paraId="17C984E3" w14:textId="77777777" w:rsidR="00CD0827" w:rsidRDefault="00CD0827" w:rsidP="00334BF3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FBC737" w14:textId="7F31D9F0" w:rsidR="000026D4" w:rsidRPr="00CD0827" w:rsidRDefault="00CD0827" w:rsidP="00E70A7E">
      <w:pPr>
        <w:widowControl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0827">
        <w:rPr>
          <w:rFonts w:ascii="Times New Roman" w:hAnsi="Times New Roman" w:cs="Times New Roman"/>
          <w:sz w:val="24"/>
          <w:szCs w:val="24"/>
        </w:rPr>
        <w:t>Property not picked up within 90 days</w:t>
      </w:r>
      <w:r w:rsidR="00334BF3">
        <w:rPr>
          <w:rFonts w:ascii="Times New Roman" w:hAnsi="Times New Roman" w:cs="Times New Roman"/>
          <w:sz w:val="24"/>
          <w:szCs w:val="24"/>
        </w:rPr>
        <w:t xml:space="preserve"> of arrest</w:t>
      </w:r>
      <w:r w:rsidRPr="00CD0827">
        <w:rPr>
          <w:rFonts w:ascii="Times New Roman" w:hAnsi="Times New Roman" w:cs="Times New Roman"/>
          <w:sz w:val="24"/>
          <w:szCs w:val="24"/>
        </w:rPr>
        <w:t xml:space="preserve"> will be considered abandoned and disposed of </w:t>
      </w:r>
      <w:r w:rsidR="0059497D">
        <w:rPr>
          <w:rFonts w:ascii="Times New Roman" w:hAnsi="Times New Roman" w:cs="Times New Roman"/>
          <w:sz w:val="24"/>
          <w:szCs w:val="24"/>
        </w:rPr>
        <w:t xml:space="preserve">in accordance with department </w:t>
      </w:r>
      <w:r w:rsidRPr="00CD0827">
        <w:rPr>
          <w:rFonts w:ascii="Times New Roman" w:hAnsi="Times New Roman" w:cs="Times New Roman"/>
          <w:sz w:val="24"/>
          <w:szCs w:val="24"/>
        </w:rPr>
        <w:t>policy.</w:t>
      </w:r>
    </w:p>
    <w:p w14:paraId="5E165F26" w14:textId="77777777" w:rsidR="000026D4" w:rsidRDefault="000026D4" w:rsidP="00CD0827">
      <w:pPr>
        <w:widowControl w:val="0"/>
        <w:spacing w:after="0" w:line="240" w:lineRule="auto"/>
        <w:rPr>
          <w:rFonts w:ascii="Times New Roman" w:hAnsi="Times New Roman" w:cs="Times New Roman"/>
          <w:sz w:val="20"/>
          <w:szCs w:val="20"/>
          <w:u w:val="single"/>
        </w:rPr>
      </w:pPr>
    </w:p>
    <w:p w14:paraId="1B4D0A4D" w14:textId="77777777" w:rsidR="00CD0827" w:rsidRDefault="00CD0827" w:rsidP="008F2C4B">
      <w:pPr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590E91C" w14:textId="75F3E31D" w:rsidR="000026D4" w:rsidRPr="000026D4" w:rsidRDefault="000026D4" w:rsidP="008F2C4B">
      <w:pPr>
        <w:rPr>
          <w:rFonts w:ascii="Times New Roman" w:hAnsi="Times New Roman" w:cs="Times New Roman"/>
          <w:sz w:val="20"/>
          <w:szCs w:val="20"/>
        </w:rPr>
      </w:pPr>
      <w:r w:rsidRPr="007D4859">
        <w:rPr>
          <w:rFonts w:ascii="Times New Roman" w:hAnsi="Times New Roman" w:cs="Times New Roman"/>
          <w:b/>
          <w:sz w:val="20"/>
          <w:szCs w:val="20"/>
          <w:u w:val="single"/>
        </w:rPr>
        <w:t>Distribution:</w:t>
      </w:r>
      <w:r w:rsidRPr="000026D4">
        <w:rPr>
          <w:rFonts w:ascii="Times New Roman" w:hAnsi="Times New Roman" w:cs="Times New Roman"/>
          <w:sz w:val="20"/>
          <w:szCs w:val="20"/>
        </w:rPr>
        <w:t xml:space="preserve"> </w:t>
      </w:r>
      <w:r w:rsidR="0059497D">
        <w:rPr>
          <w:rFonts w:ascii="Times New Roman" w:hAnsi="Times New Roman" w:cs="Times New Roman"/>
          <w:sz w:val="20"/>
          <w:szCs w:val="20"/>
        </w:rPr>
        <w:t xml:space="preserve">  </w:t>
      </w:r>
      <w:r w:rsidR="00334BF3">
        <w:rPr>
          <w:rFonts w:ascii="Times New Roman" w:hAnsi="Times New Roman" w:cs="Times New Roman"/>
          <w:sz w:val="20"/>
          <w:szCs w:val="20"/>
        </w:rPr>
        <w:t>DP3</w:t>
      </w:r>
      <w:r w:rsidRPr="000026D4">
        <w:rPr>
          <w:rFonts w:ascii="Times New Roman" w:hAnsi="Times New Roman" w:cs="Times New Roman"/>
          <w:sz w:val="20"/>
          <w:szCs w:val="20"/>
        </w:rPr>
        <w:t xml:space="preserve"> File (Original), </w:t>
      </w:r>
      <w:r w:rsidR="00334BF3">
        <w:rPr>
          <w:rFonts w:ascii="Times New Roman" w:hAnsi="Times New Roman" w:cs="Times New Roman"/>
          <w:sz w:val="20"/>
          <w:szCs w:val="20"/>
        </w:rPr>
        <w:t>Defendant / Offender</w:t>
      </w:r>
      <w:r w:rsidRPr="000026D4">
        <w:rPr>
          <w:rFonts w:ascii="Times New Roman" w:hAnsi="Times New Roman" w:cs="Times New Roman"/>
          <w:sz w:val="20"/>
          <w:szCs w:val="20"/>
        </w:rPr>
        <w:t xml:space="preserve"> (Copy)</w:t>
      </w:r>
    </w:p>
    <w:sectPr w:rsidR="000026D4" w:rsidRPr="000026D4" w:rsidSect="00CA62F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620" w:right="720" w:bottom="720" w:left="720" w:header="450" w:footer="36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8283A" w14:textId="77777777" w:rsidR="00E119C5" w:rsidRDefault="00E119C5" w:rsidP="008F2C4B">
      <w:pPr>
        <w:spacing w:after="0" w:line="240" w:lineRule="auto"/>
      </w:pPr>
      <w:r>
        <w:separator/>
      </w:r>
    </w:p>
  </w:endnote>
  <w:endnote w:type="continuationSeparator" w:id="0">
    <w:p w14:paraId="51CF7B23" w14:textId="77777777" w:rsidR="00E119C5" w:rsidRDefault="00E119C5" w:rsidP="008F2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B35B82" w14:textId="77777777" w:rsidR="0059497D" w:rsidRDefault="00594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B22AD" w14:textId="43FBD73E" w:rsidR="00CA62F3" w:rsidRPr="00E70A7E" w:rsidRDefault="00E70A7E" w:rsidP="00E70A7E">
    <w:pPr>
      <w:pStyle w:val="Footer"/>
    </w:pPr>
    <w:r>
      <w:t>DOC, Form 108.04C</w:t>
    </w:r>
    <w:r>
      <w:ptab w:relativeTo="margin" w:alignment="center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E119C5">
      <w:fldChar w:fldCharType="begin"/>
    </w:r>
    <w:r w:rsidR="00E119C5">
      <w:instrText xml:space="preserve"> NUMPAGES   \* MERGEFORMAT </w:instrText>
    </w:r>
    <w:r w:rsidR="00E119C5">
      <w:fldChar w:fldCharType="separate"/>
    </w:r>
    <w:r>
      <w:rPr>
        <w:noProof/>
      </w:rPr>
      <w:t>1</w:t>
    </w:r>
    <w:r w:rsidR="00E119C5">
      <w:rPr>
        <w:noProof/>
      </w:rPr>
      <w:fldChar w:fldCharType="end"/>
    </w:r>
    <w:r>
      <w:ptab w:relativeTo="margin" w:alignment="right" w:leader="none"/>
    </w:r>
    <w:r>
      <w:t>02/</w:t>
    </w:r>
    <w:r w:rsidR="0059497D">
      <w:t>13</w:t>
    </w:r>
    <w:r>
      <w:t>/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A399C" w14:textId="77777777" w:rsidR="0059497D" w:rsidRDefault="00594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53FE0" w14:textId="77777777" w:rsidR="00E119C5" w:rsidRDefault="00E119C5" w:rsidP="008F2C4B">
      <w:pPr>
        <w:spacing w:after="0" w:line="240" w:lineRule="auto"/>
      </w:pPr>
      <w:r>
        <w:separator/>
      </w:r>
    </w:p>
  </w:footnote>
  <w:footnote w:type="continuationSeparator" w:id="0">
    <w:p w14:paraId="7E4632E6" w14:textId="77777777" w:rsidR="00E119C5" w:rsidRDefault="00E119C5" w:rsidP="008F2C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E0B50" w14:textId="77777777" w:rsidR="0059497D" w:rsidRDefault="005949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A6E28" w14:textId="77777777" w:rsidR="008F2C4B" w:rsidRDefault="008F2C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A9AA3A7" wp14:editId="09850A40">
          <wp:simplePos x="0" y="0"/>
          <wp:positionH relativeFrom="column">
            <wp:posOffset>74437</wp:posOffset>
          </wp:positionH>
          <wp:positionV relativeFrom="paragraph">
            <wp:posOffset>-692</wp:posOffset>
          </wp:positionV>
          <wp:extent cx="510540" cy="59309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 Logo.jp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0540" cy="5930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53B0B98A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bookmarkStart w:id="16" w:name="_Hlk63769639"/>
    <w:r w:rsidRPr="008F2C4B">
      <w:rPr>
        <w:rFonts w:ascii="Times New Roman" w:hAnsi="Times New Roman" w:cs="Times New Roman"/>
      </w:rPr>
      <w:t>STATE OF ALASKA</w:t>
    </w:r>
  </w:p>
  <w:p w14:paraId="3DCAC823" w14:textId="77777777" w:rsidR="008F2C4B" w:rsidRPr="008F2C4B" w:rsidRDefault="008F2C4B" w:rsidP="008F2C4B">
    <w:pPr>
      <w:pStyle w:val="Header"/>
      <w:jc w:val="center"/>
      <w:rPr>
        <w:rFonts w:ascii="Times New Roman" w:hAnsi="Times New Roman" w:cs="Times New Roman"/>
      </w:rPr>
    </w:pPr>
    <w:r w:rsidRPr="008F2C4B">
      <w:rPr>
        <w:rFonts w:ascii="Times New Roman" w:hAnsi="Times New Roman" w:cs="Times New Roman"/>
      </w:rPr>
      <w:t>DEPARTMENT OF CORRECTIONS</w:t>
    </w:r>
  </w:p>
  <w:bookmarkEnd w:id="16"/>
  <w:p w14:paraId="276CBADC" w14:textId="77777777" w:rsidR="008F2C4B" w:rsidRDefault="008F2C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DF22A" w14:textId="77777777" w:rsidR="0059497D" w:rsidRDefault="005949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9032E"/>
    <w:multiLevelType w:val="hybridMultilevel"/>
    <w:tmpl w:val="1C88D7CA"/>
    <w:lvl w:ilvl="0" w:tplc="7CC036C8">
      <w:start w:val="1"/>
      <w:numFmt w:val="decimal"/>
      <w:lvlText w:val="%1."/>
      <w:lvlJc w:val="left"/>
      <w:pPr>
        <w:ind w:left="4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2" w:hanging="360"/>
      </w:pPr>
    </w:lvl>
    <w:lvl w:ilvl="2" w:tplc="0409001B" w:tentative="1">
      <w:start w:val="1"/>
      <w:numFmt w:val="lowerRoman"/>
      <w:lvlText w:val="%3."/>
      <w:lvlJc w:val="right"/>
      <w:pPr>
        <w:ind w:left="1902" w:hanging="180"/>
      </w:pPr>
    </w:lvl>
    <w:lvl w:ilvl="3" w:tplc="0409000F" w:tentative="1">
      <w:start w:val="1"/>
      <w:numFmt w:val="decimal"/>
      <w:lvlText w:val="%4."/>
      <w:lvlJc w:val="left"/>
      <w:pPr>
        <w:ind w:left="2622" w:hanging="360"/>
      </w:pPr>
    </w:lvl>
    <w:lvl w:ilvl="4" w:tplc="04090019" w:tentative="1">
      <w:start w:val="1"/>
      <w:numFmt w:val="lowerLetter"/>
      <w:lvlText w:val="%5."/>
      <w:lvlJc w:val="left"/>
      <w:pPr>
        <w:ind w:left="3342" w:hanging="360"/>
      </w:pPr>
    </w:lvl>
    <w:lvl w:ilvl="5" w:tplc="0409001B" w:tentative="1">
      <w:start w:val="1"/>
      <w:numFmt w:val="lowerRoman"/>
      <w:lvlText w:val="%6."/>
      <w:lvlJc w:val="right"/>
      <w:pPr>
        <w:ind w:left="4062" w:hanging="180"/>
      </w:pPr>
    </w:lvl>
    <w:lvl w:ilvl="6" w:tplc="0409000F" w:tentative="1">
      <w:start w:val="1"/>
      <w:numFmt w:val="decimal"/>
      <w:lvlText w:val="%7."/>
      <w:lvlJc w:val="left"/>
      <w:pPr>
        <w:ind w:left="4782" w:hanging="360"/>
      </w:pPr>
    </w:lvl>
    <w:lvl w:ilvl="7" w:tplc="04090019" w:tentative="1">
      <w:start w:val="1"/>
      <w:numFmt w:val="lowerLetter"/>
      <w:lvlText w:val="%8."/>
      <w:lvlJc w:val="left"/>
      <w:pPr>
        <w:ind w:left="5502" w:hanging="360"/>
      </w:pPr>
    </w:lvl>
    <w:lvl w:ilvl="8" w:tplc="0409001B" w:tentative="1">
      <w:start w:val="1"/>
      <w:numFmt w:val="lowerRoman"/>
      <w:lvlText w:val="%9."/>
      <w:lvlJc w:val="right"/>
      <w:pPr>
        <w:ind w:left="622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ocumentProtection w:edit="forms" w:enforcement="1" w:cryptProviderType="rsaAES" w:cryptAlgorithmClass="hash" w:cryptAlgorithmType="typeAny" w:cryptAlgorithmSid="14" w:cryptSpinCount="100000" w:hash="3sg6y+TXOHPfWQAbn1cXxkdrByVHfq3UjFZY12bauEujaPWmsB4l/KXbmNk92mP6BKqvBuUQjurGBZLf3Dow1w==" w:salt="zwscWEUrSzSrl0oXBBLv5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YwMDU3M7UwNzBX0lEKTi0uzszPAykwqgUAlrk47SwAAAA="/>
  </w:docVars>
  <w:rsids>
    <w:rsidRoot w:val="008F2C4B"/>
    <w:rsid w:val="000002B4"/>
    <w:rsid w:val="000026D4"/>
    <w:rsid w:val="00030B7A"/>
    <w:rsid w:val="00041DA6"/>
    <w:rsid w:val="00115A62"/>
    <w:rsid w:val="001C2592"/>
    <w:rsid w:val="002029D1"/>
    <w:rsid w:val="00207AFF"/>
    <w:rsid w:val="00297488"/>
    <w:rsid w:val="00334BF3"/>
    <w:rsid w:val="00442550"/>
    <w:rsid w:val="004A6083"/>
    <w:rsid w:val="00532B24"/>
    <w:rsid w:val="0059497D"/>
    <w:rsid w:val="006A1F45"/>
    <w:rsid w:val="007D4859"/>
    <w:rsid w:val="008F2C4B"/>
    <w:rsid w:val="0099391E"/>
    <w:rsid w:val="00B055BE"/>
    <w:rsid w:val="00B207C1"/>
    <w:rsid w:val="00C464CC"/>
    <w:rsid w:val="00CA62F3"/>
    <w:rsid w:val="00CD0827"/>
    <w:rsid w:val="00E119C5"/>
    <w:rsid w:val="00E70A7E"/>
    <w:rsid w:val="00F22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FDC54B"/>
  <w15:docId w15:val="{9F634ABC-5144-40D9-B63F-B6ECAC5C9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C4B"/>
  </w:style>
  <w:style w:type="paragraph" w:styleId="Footer">
    <w:name w:val="footer"/>
    <w:basedOn w:val="Normal"/>
    <w:link w:val="FooterChar"/>
    <w:uiPriority w:val="99"/>
    <w:unhideWhenUsed/>
    <w:rsid w:val="008F2C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C4B"/>
  </w:style>
  <w:style w:type="paragraph" w:styleId="BalloonText">
    <w:name w:val="Balloon Text"/>
    <w:basedOn w:val="Normal"/>
    <w:link w:val="BalloonTextChar"/>
    <w:uiPriority w:val="99"/>
    <w:semiHidden/>
    <w:unhideWhenUsed/>
    <w:rsid w:val="008F2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2C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F2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Alaska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M. Deery</dc:creator>
  <cp:lastModifiedBy>Kelly Howell</cp:lastModifiedBy>
  <cp:revision>6</cp:revision>
  <cp:lastPrinted>2017-08-11T17:09:00Z</cp:lastPrinted>
  <dcterms:created xsi:type="dcterms:W3CDTF">2020-06-25T16:55:00Z</dcterms:created>
  <dcterms:modified xsi:type="dcterms:W3CDTF">2021-02-14T05:09:00Z</dcterms:modified>
</cp:coreProperties>
</file>